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01E60" w14:textId="5782C812" w:rsidR="00BD1B9D" w:rsidRPr="00BD1B9D" w:rsidRDefault="00BD1B9D" w:rsidP="00BD1B9D">
      <w:pPr>
        <w:pStyle w:val="Kop1"/>
        <w:jc w:val="center"/>
      </w:pPr>
      <w:bookmarkStart w:id="0" w:name="subsidieaanvraagformulier"/>
      <w:r w:rsidRPr="00BD1B9D">
        <w:t>A</w:t>
      </w:r>
      <w:r w:rsidR="00400718" w:rsidRPr="00BD1B9D">
        <w:t>anvraagformulier</w:t>
      </w:r>
      <w:r w:rsidRPr="00BD1B9D">
        <w:t xml:space="preserve"> financiële bijdrage</w:t>
      </w:r>
    </w:p>
    <w:p w14:paraId="0D54BD5A" w14:textId="3CC8BD6A" w:rsidR="005C0C44" w:rsidRPr="00BD1B9D" w:rsidRDefault="00400718" w:rsidP="00400718">
      <w:pPr>
        <w:pStyle w:val="FirstParagraph"/>
      </w:pPr>
      <w:r w:rsidRPr="00BD1B9D">
        <w:t xml:space="preserve">Met dit formulier kunt u een </w:t>
      </w:r>
      <w:r w:rsidR="00BD1B9D" w:rsidRPr="00BD1B9D">
        <w:t>financiële bijdrage</w:t>
      </w:r>
      <w:r w:rsidRPr="00BD1B9D">
        <w:t xml:space="preserve"> aanvragen voor een initiatief dat bijdraagt aan de leefbaarheid en verbinding in de wijk Stadshagen. U kunt dit formulier, samen met eventuele bijlagen, indienen via </w:t>
      </w:r>
      <w:hyperlink r:id="rId7" w:history="1">
        <w:r w:rsidRPr="00BD1B9D">
          <w:rPr>
            <w:rStyle w:val="Hyperlink"/>
          </w:rPr>
          <w:t>info@stadshagentotaal.nl</w:t>
        </w:r>
      </w:hyperlink>
      <w:r w:rsidRPr="00BD1B9D">
        <w:t>. Na ontvangst wordt uw aanvraag door het bestuur beoordeeld. U ontvangt hierover bericht.</w:t>
      </w:r>
    </w:p>
    <w:p w14:paraId="06F0E324" w14:textId="77777777" w:rsidR="005C0C44" w:rsidRPr="00BD1B9D" w:rsidRDefault="006E3BEE">
      <w:r>
        <w:pict w14:anchorId="363CC77E">
          <v:rect id="_x0000_i1025" style="width:0;height:1.5pt" o:hralign="center" o:hrstd="t" o:hr="t"/>
        </w:pict>
      </w:r>
    </w:p>
    <w:p w14:paraId="62468D74" w14:textId="77777777" w:rsidR="005C0C44" w:rsidRPr="00BD1B9D" w:rsidRDefault="00400718">
      <w:pPr>
        <w:pStyle w:val="Kop2"/>
      </w:pPr>
      <w:bookmarkStart w:id="1" w:name="gegevens-initiatiefnemer"/>
      <w:r w:rsidRPr="00BD1B9D">
        <w:t>1. Gegevens initiatiefnemer</w:t>
      </w:r>
    </w:p>
    <w:p w14:paraId="47AD8FE1" w14:textId="4510164A" w:rsidR="005C0C44" w:rsidRPr="00BD1B9D" w:rsidRDefault="00400718">
      <w:pPr>
        <w:pStyle w:val="Compact"/>
        <w:numPr>
          <w:ilvl w:val="0"/>
          <w:numId w:val="2"/>
        </w:numPr>
      </w:pPr>
      <w:r w:rsidRPr="00BD1B9D">
        <w:t xml:space="preserve">Naam </w:t>
      </w:r>
      <w:proofErr w:type="gramStart"/>
      <w:r w:rsidRPr="00BD1B9D">
        <w:t>initiatiefnemer /</w:t>
      </w:r>
      <w:proofErr w:type="gramEnd"/>
      <w:r w:rsidRPr="00BD1B9D">
        <w:t xml:space="preserve"> organisatie:</w:t>
      </w:r>
    </w:p>
    <w:p w14:paraId="6875846D" w14:textId="1533FC36" w:rsidR="005C0C44" w:rsidRPr="00BD1B9D" w:rsidRDefault="00400718">
      <w:pPr>
        <w:pStyle w:val="Compact"/>
        <w:numPr>
          <w:ilvl w:val="0"/>
          <w:numId w:val="2"/>
        </w:numPr>
      </w:pPr>
      <w:r w:rsidRPr="00BD1B9D">
        <w:t>Contactpersoon:</w:t>
      </w:r>
    </w:p>
    <w:p w14:paraId="7F6633B1" w14:textId="065F699B" w:rsidR="005C0C44" w:rsidRPr="00BD1B9D" w:rsidRDefault="00400718">
      <w:pPr>
        <w:pStyle w:val="Compact"/>
        <w:numPr>
          <w:ilvl w:val="0"/>
          <w:numId w:val="2"/>
        </w:numPr>
      </w:pPr>
      <w:r w:rsidRPr="00BD1B9D">
        <w:t>Adres:</w:t>
      </w:r>
    </w:p>
    <w:p w14:paraId="5F6FD229" w14:textId="12D4D1B7" w:rsidR="005C0C44" w:rsidRPr="00BD1B9D" w:rsidRDefault="00400718">
      <w:pPr>
        <w:pStyle w:val="Compact"/>
        <w:numPr>
          <w:ilvl w:val="0"/>
          <w:numId w:val="2"/>
        </w:numPr>
      </w:pPr>
      <w:r w:rsidRPr="00BD1B9D">
        <w:t>Telefoonnummer:</w:t>
      </w:r>
    </w:p>
    <w:p w14:paraId="5FDE48A8" w14:textId="77777777" w:rsidR="005C0C44" w:rsidRPr="00BD1B9D" w:rsidRDefault="00400718">
      <w:pPr>
        <w:pStyle w:val="Compact"/>
        <w:numPr>
          <w:ilvl w:val="0"/>
          <w:numId w:val="2"/>
        </w:numPr>
      </w:pPr>
      <w:r w:rsidRPr="00BD1B9D">
        <w:t>E-mailadres:</w:t>
      </w:r>
    </w:p>
    <w:p w14:paraId="6D964618" w14:textId="77777777" w:rsidR="005C0C44" w:rsidRPr="00BD1B9D" w:rsidRDefault="006E3BEE">
      <w:r>
        <w:pict w14:anchorId="54BE03EA">
          <v:rect id="_x0000_i1026" style="width:0;height:1.5pt" o:hralign="center" o:hrstd="t" o:hr="t"/>
        </w:pict>
      </w:r>
    </w:p>
    <w:p w14:paraId="390C0A98" w14:textId="77777777" w:rsidR="005C0C44" w:rsidRPr="00BD1B9D" w:rsidRDefault="00400718">
      <w:pPr>
        <w:pStyle w:val="Kop2"/>
      </w:pPr>
      <w:bookmarkStart w:id="2" w:name="gegevens-van-het-initiatief"/>
      <w:bookmarkEnd w:id="1"/>
      <w:r w:rsidRPr="00BD1B9D">
        <w:t>2. Gegevens van het initiatief</w:t>
      </w:r>
    </w:p>
    <w:p w14:paraId="1DFF3712" w14:textId="097E1128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Naam van het initiatief:</w:t>
      </w:r>
    </w:p>
    <w:p w14:paraId="62F07CD0" w14:textId="77777777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Korte omschrijving van het initiatief:</w:t>
      </w:r>
      <w:r w:rsidRPr="00BD1B9D">
        <w:br/>
      </w:r>
      <w:r w:rsidRPr="00BD1B9D">
        <w:rPr>
          <w:i/>
          <w:iCs/>
        </w:rPr>
        <w:t>(Wat gaat u organiseren?)</w:t>
      </w:r>
    </w:p>
    <w:p w14:paraId="3EF11825" w14:textId="77777777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Doel van het initiatief:</w:t>
      </w:r>
      <w:r w:rsidRPr="00BD1B9D">
        <w:br/>
      </w:r>
      <w:r w:rsidRPr="00BD1B9D">
        <w:rPr>
          <w:i/>
          <w:iCs/>
        </w:rPr>
        <w:t>(Wat wilt u bereiken en voor wie?)</w:t>
      </w:r>
    </w:p>
    <w:p w14:paraId="42382273" w14:textId="77777777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Doelgroep:</w:t>
      </w:r>
      <w:r w:rsidRPr="00BD1B9D">
        <w:br/>
      </w:r>
      <w:r w:rsidRPr="00BD1B9D">
        <w:rPr>
          <w:i/>
          <w:iCs/>
        </w:rPr>
        <w:t>(Bijvoorbeeld: wijkbewoners, jongeren, ouderen, gezinnen, iedereen in Stadshagen)</w:t>
      </w:r>
    </w:p>
    <w:p w14:paraId="7E8E7BE7" w14:textId="77777777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Aantal verwachte deelnemers/bezoekers:</w:t>
      </w:r>
    </w:p>
    <w:p w14:paraId="3B343CDD" w14:textId="77777777" w:rsidR="005C0C44" w:rsidRPr="00BD1B9D" w:rsidRDefault="00400718">
      <w:pPr>
        <w:numPr>
          <w:ilvl w:val="0"/>
          <w:numId w:val="3"/>
        </w:numPr>
      </w:pPr>
      <w:r w:rsidRPr="00BD1B9D">
        <w:rPr>
          <w:b/>
          <w:bCs/>
        </w:rPr>
        <w:t>Locatie van het initiatief:</w:t>
      </w:r>
    </w:p>
    <w:p w14:paraId="5E0FAC25" w14:textId="77777777" w:rsidR="005C0C44" w:rsidRPr="00BD1B9D" w:rsidRDefault="006E3BEE">
      <w:r>
        <w:pict w14:anchorId="18A90B5E">
          <v:rect id="_x0000_i1027" style="width:0;height:1.5pt" o:hralign="center" o:hrstd="t" o:hr="t"/>
        </w:pict>
      </w:r>
    </w:p>
    <w:p w14:paraId="1A4BFAAF" w14:textId="77777777" w:rsidR="005C0C44" w:rsidRPr="00BD1B9D" w:rsidRDefault="00400718">
      <w:pPr>
        <w:pStyle w:val="Kop2"/>
      </w:pPr>
      <w:bookmarkStart w:id="3" w:name="bijdrage-aan-de-wijk"/>
      <w:bookmarkEnd w:id="2"/>
      <w:r w:rsidRPr="00BD1B9D">
        <w:lastRenderedPageBreak/>
        <w:t>3. Bijdrage aan de wijk</w:t>
      </w:r>
    </w:p>
    <w:p w14:paraId="6FDCCCFC" w14:textId="77777777" w:rsidR="005C0C44" w:rsidRPr="00BD1B9D" w:rsidRDefault="00400718">
      <w:pPr>
        <w:numPr>
          <w:ilvl w:val="0"/>
          <w:numId w:val="4"/>
        </w:numPr>
      </w:pPr>
      <w:r w:rsidRPr="00BD1B9D">
        <w:rPr>
          <w:b/>
          <w:bCs/>
        </w:rPr>
        <w:t>Op welke manier draagt dit initiatief bij aan de leefbaarheid en/of verbinding in Stadshagen?</w:t>
      </w:r>
    </w:p>
    <w:p w14:paraId="04B0CF58" w14:textId="77777777" w:rsidR="005C0C44" w:rsidRPr="00BD1B9D" w:rsidRDefault="00400718">
      <w:pPr>
        <w:numPr>
          <w:ilvl w:val="0"/>
          <w:numId w:val="4"/>
        </w:numPr>
      </w:pPr>
      <w:r w:rsidRPr="00BD1B9D">
        <w:rPr>
          <w:b/>
          <w:bCs/>
        </w:rPr>
        <w:t>Waarom is dit initiatief belangrijk voor de wijk?</w:t>
      </w:r>
    </w:p>
    <w:p w14:paraId="0E0F16BF" w14:textId="77777777" w:rsidR="005C0C44" w:rsidRPr="00BD1B9D" w:rsidRDefault="006E3BEE">
      <w:r>
        <w:pict w14:anchorId="2825C315">
          <v:rect id="_x0000_i1028" style="width:0;height:1.5pt" o:hralign="center" o:hrstd="t" o:hr="t"/>
        </w:pict>
      </w:r>
    </w:p>
    <w:p w14:paraId="73E86491" w14:textId="77777777" w:rsidR="005C0C44" w:rsidRPr="00BD1B9D" w:rsidRDefault="00400718">
      <w:pPr>
        <w:pStyle w:val="Kop2"/>
      </w:pPr>
      <w:bookmarkStart w:id="4" w:name="planning"/>
      <w:bookmarkEnd w:id="3"/>
      <w:r w:rsidRPr="00BD1B9D">
        <w:t>4. Planning</w:t>
      </w:r>
    </w:p>
    <w:p w14:paraId="3566FDF2" w14:textId="4464DD6F" w:rsidR="005C0C44" w:rsidRPr="00BD1B9D" w:rsidRDefault="00400718">
      <w:pPr>
        <w:pStyle w:val="Compact"/>
        <w:numPr>
          <w:ilvl w:val="0"/>
          <w:numId w:val="5"/>
        </w:numPr>
      </w:pPr>
      <w:r w:rsidRPr="00BD1B9D">
        <w:rPr>
          <w:b/>
          <w:bCs/>
        </w:rPr>
        <w:t>Startdatum:</w:t>
      </w:r>
    </w:p>
    <w:p w14:paraId="4B28FCB6" w14:textId="77777777" w:rsidR="005C0C44" w:rsidRPr="00BD1B9D" w:rsidRDefault="00400718">
      <w:pPr>
        <w:pStyle w:val="Compact"/>
        <w:numPr>
          <w:ilvl w:val="0"/>
          <w:numId w:val="5"/>
        </w:numPr>
      </w:pPr>
      <w:r w:rsidRPr="00BD1B9D">
        <w:rPr>
          <w:b/>
          <w:bCs/>
        </w:rPr>
        <w:t>Einddatum:</w:t>
      </w:r>
      <w:r w:rsidRPr="00BD1B9D">
        <w:br/>
      </w:r>
      <w:r w:rsidRPr="00BD1B9D">
        <w:rPr>
          <w:i/>
          <w:iCs/>
        </w:rPr>
        <w:t>(Let op: het initiatief moet binnen één jaar worden uitgevoerd)</w:t>
      </w:r>
    </w:p>
    <w:p w14:paraId="7E73BD1C" w14:textId="77777777" w:rsidR="005C0C44" w:rsidRPr="00BD1B9D" w:rsidRDefault="006E3BEE">
      <w:r>
        <w:pict w14:anchorId="4BB9BD5E">
          <v:rect id="_x0000_i1029" style="width:0;height:1.5pt" o:hralign="center" o:hrstd="t" o:hr="t"/>
        </w:pict>
      </w:r>
    </w:p>
    <w:p w14:paraId="392AEA10" w14:textId="77777777" w:rsidR="005C0C44" w:rsidRPr="00BD1B9D" w:rsidRDefault="00400718">
      <w:pPr>
        <w:pStyle w:val="Kop2"/>
      </w:pPr>
      <w:bookmarkStart w:id="5" w:name="financiële-onderbouwing"/>
      <w:bookmarkEnd w:id="4"/>
      <w:r w:rsidRPr="00BD1B9D">
        <w:t>5. Financiële onderbouwing</w:t>
      </w:r>
    </w:p>
    <w:p w14:paraId="3E622A46" w14:textId="77777777" w:rsidR="005C0C44" w:rsidRPr="00BD1B9D" w:rsidRDefault="00400718">
      <w:pPr>
        <w:pStyle w:val="Kop3"/>
      </w:pPr>
      <w:bookmarkStart w:id="6" w:name="begroting-verwachte-kosten"/>
      <w:r w:rsidRPr="00BD1B9D">
        <w:t>Begroting (verwachte koste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93"/>
        <w:gridCol w:w="1264"/>
      </w:tblGrid>
      <w:tr w:rsidR="005C0C44" w:rsidRPr="00BD1B9D" w14:paraId="3D063C99" w14:textId="77777777" w:rsidTr="005C0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FC9DB0" w14:textId="77777777" w:rsidR="005C0C44" w:rsidRPr="00BD1B9D" w:rsidRDefault="00400718">
            <w:pPr>
              <w:pStyle w:val="Compact"/>
            </w:pPr>
            <w:r w:rsidRPr="00BD1B9D">
              <w:t>Kostenpost</w:t>
            </w:r>
          </w:p>
        </w:tc>
        <w:tc>
          <w:tcPr>
            <w:tcW w:w="0" w:type="auto"/>
          </w:tcPr>
          <w:p w14:paraId="343A561C" w14:textId="77777777" w:rsidR="005C0C44" w:rsidRPr="00BD1B9D" w:rsidRDefault="00400718">
            <w:pPr>
              <w:pStyle w:val="Compact"/>
            </w:pPr>
            <w:r w:rsidRPr="00BD1B9D">
              <w:t>Bedrag (€)</w:t>
            </w:r>
          </w:p>
        </w:tc>
      </w:tr>
      <w:tr w:rsidR="005C0C44" w:rsidRPr="00BD1B9D" w14:paraId="473BF15D" w14:textId="77777777">
        <w:tc>
          <w:tcPr>
            <w:tcW w:w="0" w:type="auto"/>
          </w:tcPr>
          <w:p w14:paraId="334F9DEA" w14:textId="77777777" w:rsidR="005C0C44" w:rsidRPr="00BD1B9D" w:rsidRDefault="005C0C44">
            <w:pPr>
              <w:pStyle w:val="Compact"/>
            </w:pPr>
          </w:p>
        </w:tc>
        <w:tc>
          <w:tcPr>
            <w:tcW w:w="0" w:type="auto"/>
          </w:tcPr>
          <w:p w14:paraId="1069D5CE" w14:textId="77777777" w:rsidR="005C0C44" w:rsidRPr="00BD1B9D" w:rsidRDefault="005C0C44">
            <w:pPr>
              <w:pStyle w:val="Compact"/>
            </w:pPr>
          </w:p>
        </w:tc>
      </w:tr>
      <w:tr w:rsidR="005C0C44" w:rsidRPr="00BD1B9D" w14:paraId="059F56E5" w14:textId="77777777">
        <w:tc>
          <w:tcPr>
            <w:tcW w:w="0" w:type="auto"/>
          </w:tcPr>
          <w:p w14:paraId="61A75918" w14:textId="77777777" w:rsidR="005C0C44" w:rsidRPr="00BD1B9D" w:rsidRDefault="005C0C44">
            <w:pPr>
              <w:pStyle w:val="Compact"/>
            </w:pPr>
          </w:p>
        </w:tc>
        <w:tc>
          <w:tcPr>
            <w:tcW w:w="0" w:type="auto"/>
          </w:tcPr>
          <w:p w14:paraId="6C11E587" w14:textId="77777777" w:rsidR="005C0C44" w:rsidRPr="00BD1B9D" w:rsidRDefault="005C0C44">
            <w:pPr>
              <w:pStyle w:val="Compact"/>
            </w:pPr>
          </w:p>
        </w:tc>
      </w:tr>
      <w:tr w:rsidR="005C0C44" w:rsidRPr="00BD1B9D" w14:paraId="5B601AD2" w14:textId="77777777">
        <w:tc>
          <w:tcPr>
            <w:tcW w:w="0" w:type="auto"/>
          </w:tcPr>
          <w:p w14:paraId="4CD54391" w14:textId="77777777" w:rsidR="005C0C44" w:rsidRPr="00BD1B9D" w:rsidRDefault="00400718">
            <w:pPr>
              <w:pStyle w:val="Compact"/>
            </w:pPr>
            <w:r w:rsidRPr="00BD1B9D">
              <w:rPr>
                <w:b/>
                <w:bCs/>
              </w:rPr>
              <w:t>Totaal kosten</w:t>
            </w:r>
          </w:p>
        </w:tc>
        <w:tc>
          <w:tcPr>
            <w:tcW w:w="0" w:type="auto"/>
          </w:tcPr>
          <w:p w14:paraId="2C8DEA3E" w14:textId="77777777" w:rsidR="005C0C44" w:rsidRPr="00BD1B9D" w:rsidRDefault="005C0C44">
            <w:pPr>
              <w:pStyle w:val="Compact"/>
            </w:pPr>
          </w:p>
        </w:tc>
      </w:tr>
    </w:tbl>
    <w:p w14:paraId="10F1E360" w14:textId="77777777" w:rsidR="005C0C44" w:rsidRPr="00BD1B9D" w:rsidRDefault="00400718">
      <w:pPr>
        <w:pStyle w:val="Kop3"/>
      </w:pPr>
      <w:bookmarkStart w:id="7" w:name="dekking-inkomsten"/>
      <w:bookmarkEnd w:id="6"/>
      <w:r w:rsidRPr="00BD1B9D">
        <w:t>Dekking (inkomste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26"/>
        <w:gridCol w:w="4180"/>
      </w:tblGrid>
      <w:tr w:rsidR="005C0C44" w:rsidRPr="00BD1B9D" w14:paraId="1EA17CCD" w14:textId="77777777" w:rsidTr="005C0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00" w:type="dxa"/>
          </w:tcPr>
          <w:p w14:paraId="2AACA1BC" w14:textId="77777777" w:rsidR="005C0C44" w:rsidRPr="00BD1B9D" w:rsidRDefault="00400718">
            <w:pPr>
              <w:pStyle w:val="Compact"/>
            </w:pPr>
            <w:r w:rsidRPr="00BD1B9D">
              <w:t>Inkomstenbron</w:t>
            </w:r>
          </w:p>
        </w:tc>
        <w:tc>
          <w:tcPr>
            <w:tcW w:w="3520" w:type="dxa"/>
          </w:tcPr>
          <w:p w14:paraId="3BC56431" w14:textId="77777777" w:rsidR="005C0C44" w:rsidRPr="00BD1B9D" w:rsidRDefault="00400718">
            <w:pPr>
              <w:pStyle w:val="Compact"/>
            </w:pPr>
            <w:r w:rsidRPr="00BD1B9D">
              <w:t>Bedrag (€)</w:t>
            </w:r>
          </w:p>
        </w:tc>
      </w:tr>
      <w:tr w:rsidR="005C0C44" w:rsidRPr="00BD1B9D" w14:paraId="70BBFFE0" w14:textId="77777777">
        <w:tc>
          <w:tcPr>
            <w:tcW w:w="4400" w:type="dxa"/>
          </w:tcPr>
          <w:p w14:paraId="343D8583" w14:textId="77777777" w:rsidR="005C0C44" w:rsidRPr="00BD1B9D" w:rsidRDefault="00400718">
            <w:pPr>
              <w:pStyle w:val="Compact"/>
            </w:pPr>
            <w:r w:rsidRPr="00BD1B9D">
              <w:t>Eigen bijdrage</w:t>
            </w:r>
          </w:p>
        </w:tc>
        <w:tc>
          <w:tcPr>
            <w:tcW w:w="3520" w:type="dxa"/>
          </w:tcPr>
          <w:p w14:paraId="3737BF8B" w14:textId="77777777" w:rsidR="005C0C44" w:rsidRPr="00BD1B9D" w:rsidRDefault="005C0C44">
            <w:pPr>
              <w:pStyle w:val="Compact"/>
            </w:pPr>
          </w:p>
        </w:tc>
      </w:tr>
      <w:tr w:rsidR="005C0C44" w:rsidRPr="00BD1B9D" w14:paraId="48D4A2FB" w14:textId="77777777">
        <w:tc>
          <w:tcPr>
            <w:tcW w:w="4400" w:type="dxa"/>
          </w:tcPr>
          <w:p w14:paraId="7754200B" w14:textId="77777777" w:rsidR="005C0C44" w:rsidRPr="00BD1B9D" w:rsidRDefault="00400718">
            <w:pPr>
              <w:pStyle w:val="Compact"/>
            </w:pPr>
            <w:r w:rsidRPr="00BD1B9D">
              <w:t xml:space="preserve">Andere </w:t>
            </w:r>
            <w:proofErr w:type="gramStart"/>
            <w:r w:rsidRPr="00BD1B9D">
              <w:t>fondsen /</w:t>
            </w:r>
            <w:proofErr w:type="gramEnd"/>
            <w:r w:rsidRPr="00BD1B9D">
              <w:t xml:space="preserve"> sponsoring</w:t>
            </w:r>
          </w:p>
        </w:tc>
        <w:tc>
          <w:tcPr>
            <w:tcW w:w="3520" w:type="dxa"/>
          </w:tcPr>
          <w:p w14:paraId="715E46F2" w14:textId="77777777" w:rsidR="005C0C44" w:rsidRPr="00BD1B9D" w:rsidRDefault="005C0C44">
            <w:pPr>
              <w:pStyle w:val="Compact"/>
            </w:pPr>
          </w:p>
        </w:tc>
      </w:tr>
      <w:tr w:rsidR="005C0C44" w:rsidRPr="00BD1B9D" w14:paraId="7845471D" w14:textId="77777777">
        <w:tc>
          <w:tcPr>
            <w:tcW w:w="4400" w:type="dxa"/>
          </w:tcPr>
          <w:p w14:paraId="207D54C5" w14:textId="77777777" w:rsidR="005C0C44" w:rsidRPr="00BD1B9D" w:rsidRDefault="00400718">
            <w:pPr>
              <w:pStyle w:val="Compact"/>
            </w:pPr>
            <w:r w:rsidRPr="00BD1B9D">
              <w:rPr>
                <w:b/>
                <w:bCs/>
              </w:rPr>
              <w:t>Aangevraagd bedrag bij Wijkstichting Stadshagen Totaal</w:t>
            </w:r>
          </w:p>
        </w:tc>
        <w:tc>
          <w:tcPr>
            <w:tcW w:w="3520" w:type="dxa"/>
          </w:tcPr>
          <w:p w14:paraId="0329DE64" w14:textId="77777777" w:rsidR="005C0C44" w:rsidRPr="00BD1B9D" w:rsidRDefault="005C0C44">
            <w:pPr>
              <w:pStyle w:val="Compact"/>
            </w:pPr>
          </w:p>
        </w:tc>
      </w:tr>
      <w:tr w:rsidR="005C0C44" w:rsidRPr="00BD1B9D" w14:paraId="3862C90D" w14:textId="77777777">
        <w:tc>
          <w:tcPr>
            <w:tcW w:w="4400" w:type="dxa"/>
          </w:tcPr>
          <w:p w14:paraId="14C62ADC" w14:textId="77777777" w:rsidR="005C0C44" w:rsidRPr="00BD1B9D" w:rsidRDefault="00400718">
            <w:pPr>
              <w:pStyle w:val="Compact"/>
            </w:pPr>
            <w:r w:rsidRPr="00BD1B9D">
              <w:rPr>
                <w:b/>
                <w:bCs/>
              </w:rPr>
              <w:t>Totaal inkomsten</w:t>
            </w:r>
          </w:p>
        </w:tc>
        <w:tc>
          <w:tcPr>
            <w:tcW w:w="3520" w:type="dxa"/>
          </w:tcPr>
          <w:p w14:paraId="11670621" w14:textId="77777777" w:rsidR="005C0C44" w:rsidRPr="00BD1B9D" w:rsidRDefault="005C0C44">
            <w:pPr>
              <w:pStyle w:val="Compact"/>
            </w:pPr>
          </w:p>
        </w:tc>
      </w:tr>
    </w:tbl>
    <w:p w14:paraId="40C7BFE1" w14:textId="77777777" w:rsidR="005C0C44" w:rsidRPr="00BD1B9D" w:rsidRDefault="006E3BEE">
      <w:r>
        <w:pict w14:anchorId="2FA29697">
          <v:rect id="_x0000_i1030" style="width:0;height:1.5pt" o:hralign="center" o:hrstd="t" o:hr="t"/>
        </w:pict>
      </w:r>
    </w:p>
    <w:p w14:paraId="4A18F181" w14:textId="77777777" w:rsidR="005C0C44" w:rsidRPr="00BD1B9D" w:rsidRDefault="00400718">
      <w:pPr>
        <w:pStyle w:val="Kop2"/>
      </w:pPr>
      <w:bookmarkStart w:id="8" w:name="toelichting-financiële-aanvraag"/>
      <w:bookmarkEnd w:id="5"/>
      <w:bookmarkEnd w:id="7"/>
      <w:r w:rsidRPr="00BD1B9D">
        <w:t>6. Toelichting financiële aanvraag</w:t>
      </w:r>
    </w:p>
    <w:p w14:paraId="39F5C8BE" w14:textId="77777777" w:rsidR="005C0C44" w:rsidRPr="00BD1B9D" w:rsidRDefault="00400718">
      <w:pPr>
        <w:numPr>
          <w:ilvl w:val="0"/>
          <w:numId w:val="6"/>
        </w:numPr>
      </w:pPr>
      <w:r w:rsidRPr="00BD1B9D">
        <w:rPr>
          <w:b/>
          <w:bCs/>
        </w:rPr>
        <w:t>Waarom is een bijdrage van de wijkstichting nodig?</w:t>
      </w:r>
    </w:p>
    <w:p w14:paraId="2522E390" w14:textId="77777777" w:rsidR="005C0C44" w:rsidRPr="00BD1B9D" w:rsidRDefault="00400718">
      <w:pPr>
        <w:numPr>
          <w:ilvl w:val="0"/>
          <w:numId w:val="6"/>
        </w:numPr>
      </w:pPr>
      <w:r w:rsidRPr="00BD1B9D">
        <w:rPr>
          <w:b/>
          <w:bCs/>
        </w:rPr>
        <w:t>Zijn er andere financiers benaderd of toegezegd? Zo ja, welke?</w:t>
      </w:r>
    </w:p>
    <w:p w14:paraId="4680CA2D" w14:textId="77777777" w:rsidR="005C0C44" w:rsidRPr="00BD1B9D" w:rsidRDefault="006E3BEE">
      <w:r>
        <w:lastRenderedPageBreak/>
        <w:pict w14:anchorId="0B77F7B9">
          <v:rect id="_x0000_i1031" style="width:0;height:1.5pt" o:hralign="center" o:hrstd="t" o:hr="t"/>
        </w:pict>
      </w:r>
    </w:p>
    <w:p w14:paraId="55D90965" w14:textId="77777777" w:rsidR="005C0C44" w:rsidRPr="00BD1B9D" w:rsidRDefault="00400718">
      <w:pPr>
        <w:pStyle w:val="Kop2"/>
      </w:pPr>
      <w:bookmarkStart w:id="9" w:name="verklaring"/>
      <w:bookmarkEnd w:id="8"/>
      <w:r w:rsidRPr="00BD1B9D">
        <w:t>7. Verklaring</w:t>
      </w:r>
    </w:p>
    <w:p w14:paraId="298C2E03" w14:textId="77777777" w:rsidR="00BD1B9D" w:rsidRDefault="00400718">
      <w:pPr>
        <w:pStyle w:val="FirstParagraph"/>
      </w:pPr>
      <w:r w:rsidRPr="00BD1B9D">
        <w:t xml:space="preserve">Ondergetekende verklaart dat: </w:t>
      </w:r>
    </w:p>
    <w:p w14:paraId="4C1F022B" w14:textId="77777777" w:rsidR="00BD1B9D" w:rsidRDefault="00400718" w:rsidP="00BD1B9D">
      <w:pPr>
        <w:pStyle w:val="FirstParagraph"/>
        <w:numPr>
          <w:ilvl w:val="0"/>
          <w:numId w:val="10"/>
        </w:numPr>
      </w:pPr>
      <w:proofErr w:type="gramStart"/>
      <w:r w:rsidRPr="00BD1B9D">
        <w:t>het</w:t>
      </w:r>
      <w:proofErr w:type="gramEnd"/>
      <w:r w:rsidRPr="00BD1B9D">
        <w:t xml:space="preserve"> initiatief niet in strijd is met wet- en regelgeving of het algemeen belang van de wijk; - de verstrekte informatie naar waarheid is ingevuld; </w:t>
      </w:r>
    </w:p>
    <w:p w14:paraId="024A5ADC" w14:textId="73CDA048" w:rsidR="005C0C44" w:rsidRDefault="00400718" w:rsidP="00BD1B9D">
      <w:pPr>
        <w:pStyle w:val="FirstParagraph"/>
        <w:numPr>
          <w:ilvl w:val="0"/>
          <w:numId w:val="10"/>
        </w:numPr>
      </w:pPr>
      <w:proofErr w:type="gramStart"/>
      <w:r w:rsidRPr="00BD1B9D">
        <w:t>na</w:t>
      </w:r>
      <w:proofErr w:type="gramEnd"/>
      <w:r w:rsidRPr="00BD1B9D">
        <w:t xml:space="preserve"> afloop van het initiatief een kort verslag (eventueel met foto’s) wordt aangeleverd ten behoeve van de verantwoording.</w:t>
      </w:r>
    </w:p>
    <w:p w14:paraId="11E6CFDE" w14:textId="77777777" w:rsidR="00BD1B9D" w:rsidRPr="00BD1B9D" w:rsidRDefault="00BD1B9D" w:rsidP="00BD1B9D">
      <w:pPr>
        <w:pStyle w:val="Plattetekst"/>
      </w:pPr>
    </w:p>
    <w:p w14:paraId="798C645D" w14:textId="77777777" w:rsidR="005C0C44" w:rsidRPr="00BD1B9D" w:rsidRDefault="00400718">
      <w:pPr>
        <w:pStyle w:val="Compact"/>
        <w:numPr>
          <w:ilvl w:val="0"/>
          <w:numId w:val="7"/>
        </w:numPr>
      </w:pPr>
      <w:r w:rsidRPr="00BD1B9D">
        <w:rPr>
          <w:b/>
          <w:bCs/>
        </w:rPr>
        <w:t>Naam:</w:t>
      </w:r>
      <w:r w:rsidRPr="00BD1B9D">
        <w:br/>
      </w:r>
    </w:p>
    <w:p w14:paraId="6C1FD2B8" w14:textId="6B7FA790" w:rsidR="005C0C44" w:rsidRDefault="00400718" w:rsidP="00400718">
      <w:pPr>
        <w:pStyle w:val="Compact"/>
        <w:numPr>
          <w:ilvl w:val="0"/>
          <w:numId w:val="7"/>
        </w:numPr>
      </w:pPr>
      <w:r w:rsidRPr="00BD1B9D">
        <w:rPr>
          <w:b/>
          <w:bCs/>
        </w:rPr>
        <w:t>Datum:</w:t>
      </w:r>
      <w:bookmarkStart w:id="10" w:name="indienen-van-de-aanvraag"/>
      <w:bookmarkEnd w:id="0"/>
      <w:bookmarkEnd w:id="9"/>
      <w:bookmarkEnd w:id="10"/>
    </w:p>
    <w:sectPr w:rsidR="005C0C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FDCBC" w14:textId="77777777" w:rsidR="006E3BEE" w:rsidRDefault="006E3BEE" w:rsidP="004633C5">
      <w:pPr>
        <w:spacing w:after="0"/>
      </w:pPr>
      <w:r>
        <w:separator/>
      </w:r>
    </w:p>
  </w:endnote>
  <w:endnote w:type="continuationSeparator" w:id="0">
    <w:p w14:paraId="4FDBD1DE" w14:textId="77777777" w:rsidR="006E3BEE" w:rsidRDefault="006E3BEE" w:rsidP="004633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B4E93" w14:textId="77777777" w:rsidR="00515C5C" w:rsidRDefault="00515C5C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57177"/>
      <w:docPartObj>
        <w:docPartGallery w:val="Page Numbers (Bottom of Page)"/>
        <w:docPartUnique/>
      </w:docPartObj>
    </w:sdtPr>
    <w:sdtEndPr/>
    <w:sdtContent>
      <w:p w14:paraId="37B7B81F" w14:textId="30714DF8" w:rsidR="004633C5" w:rsidRDefault="004633C5">
        <w:pPr>
          <w:pStyle w:val="Voettekst"/>
          <w:jc w:val="right"/>
        </w:pPr>
        <w:r w:rsidRPr="004633C5">
          <w:rPr>
            <w:sz w:val="18"/>
            <w:szCs w:val="18"/>
          </w:rPr>
          <w:fldChar w:fldCharType="begin"/>
        </w:r>
        <w:r w:rsidRPr="004633C5">
          <w:rPr>
            <w:sz w:val="18"/>
            <w:szCs w:val="18"/>
          </w:rPr>
          <w:instrText>PAGE   \* MERGEFORMAT</w:instrText>
        </w:r>
        <w:r w:rsidRPr="004633C5">
          <w:rPr>
            <w:sz w:val="18"/>
            <w:szCs w:val="18"/>
          </w:rPr>
          <w:fldChar w:fldCharType="separate"/>
        </w:r>
        <w:r w:rsidRPr="004633C5">
          <w:rPr>
            <w:sz w:val="18"/>
            <w:szCs w:val="18"/>
          </w:rPr>
          <w:t>2</w:t>
        </w:r>
        <w:r w:rsidRPr="004633C5">
          <w:rPr>
            <w:sz w:val="18"/>
            <w:szCs w:val="18"/>
          </w:rPr>
          <w:fldChar w:fldCharType="end"/>
        </w:r>
      </w:p>
    </w:sdtContent>
  </w:sdt>
  <w:p w14:paraId="4D3BFD42" w14:textId="77777777" w:rsidR="004633C5" w:rsidRDefault="004633C5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BC8B7" w14:textId="77777777" w:rsidR="00515C5C" w:rsidRDefault="00515C5C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A3242" w14:textId="77777777" w:rsidR="006E3BEE" w:rsidRDefault="006E3BEE" w:rsidP="004633C5">
      <w:pPr>
        <w:spacing w:after="0"/>
      </w:pPr>
      <w:r>
        <w:separator/>
      </w:r>
    </w:p>
  </w:footnote>
  <w:footnote w:type="continuationSeparator" w:id="0">
    <w:p w14:paraId="7F0E4490" w14:textId="77777777" w:rsidR="006E3BEE" w:rsidRDefault="006E3BEE" w:rsidP="004633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8D2A9" w14:textId="77777777" w:rsidR="00515C5C" w:rsidRDefault="00515C5C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6A20D" w14:textId="3056D8B7" w:rsidR="00515C5C" w:rsidRDefault="00515C5C" w:rsidP="00515C5C">
    <w:pPr>
      <w:pStyle w:val="Koptekst"/>
      <w:jc w:val="center"/>
    </w:pPr>
    <w:r>
      <w:rPr>
        <w:noProof/>
      </w:rPr>
      <w:drawing>
        <wp:inline distT="0" distB="0" distL="0" distR="0" wp14:anchorId="5C2B00BB" wp14:editId="3993000F">
          <wp:extent cx="2687955" cy="1336668"/>
          <wp:effectExtent l="0" t="0" r="0" b="0"/>
          <wp:docPr id="321330964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1330964" name="Afbeelding 32133096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5614" cy="1340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3AE108" w14:textId="77777777" w:rsidR="00515C5C" w:rsidRDefault="00515C5C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97BB9" w14:textId="77777777" w:rsidR="00515C5C" w:rsidRDefault="00515C5C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F619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30A9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E2B5754"/>
    <w:multiLevelType w:val="hybridMultilevel"/>
    <w:tmpl w:val="0EF075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E3A09"/>
    <w:multiLevelType w:val="hybridMultilevel"/>
    <w:tmpl w:val="89D67F10"/>
    <w:lvl w:ilvl="0" w:tplc="563EF5F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228106">
    <w:abstractNumId w:val="0"/>
  </w:num>
  <w:num w:numId="2" w16cid:durableId="2010251544">
    <w:abstractNumId w:val="1"/>
  </w:num>
  <w:num w:numId="3" w16cid:durableId="684556219">
    <w:abstractNumId w:val="1"/>
  </w:num>
  <w:num w:numId="4" w16cid:durableId="887573260">
    <w:abstractNumId w:val="1"/>
  </w:num>
  <w:num w:numId="5" w16cid:durableId="342054244">
    <w:abstractNumId w:val="1"/>
  </w:num>
  <w:num w:numId="6" w16cid:durableId="1233544081">
    <w:abstractNumId w:val="1"/>
  </w:num>
  <w:num w:numId="7" w16cid:durableId="471554944">
    <w:abstractNumId w:val="1"/>
  </w:num>
  <w:num w:numId="8" w16cid:durableId="441192752">
    <w:abstractNumId w:val="1"/>
  </w:num>
  <w:num w:numId="9" w16cid:durableId="1708412520">
    <w:abstractNumId w:val="2"/>
  </w:num>
  <w:num w:numId="10" w16cid:durableId="17520042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C44"/>
    <w:rsid w:val="000C7A27"/>
    <w:rsid w:val="00400718"/>
    <w:rsid w:val="004633C5"/>
    <w:rsid w:val="00476ACA"/>
    <w:rsid w:val="00493F5F"/>
    <w:rsid w:val="00515C5C"/>
    <w:rsid w:val="005C0C44"/>
    <w:rsid w:val="006E3BEE"/>
    <w:rsid w:val="00A43F14"/>
    <w:rsid w:val="00AB1BFF"/>
    <w:rsid w:val="00BD1B9D"/>
    <w:rsid w:val="00C7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A8429"/>
  <w15:docId w15:val="{8E341BBF-E4D3-4FCA-92F1-02CE24F2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lang w:val="nl-NL"/>
    </w:rPr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400718"/>
    <w:rPr>
      <w:color w:val="605E5C"/>
      <w:shd w:val="clear" w:color="auto" w:fill="E1DFDD"/>
    </w:rPr>
  </w:style>
  <w:style w:type="paragraph" w:styleId="Koptekst">
    <w:name w:val="header"/>
    <w:basedOn w:val="Standaard"/>
    <w:link w:val="KoptekstChar"/>
    <w:uiPriority w:val="99"/>
    <w:rsid w:val="004633C5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rsid w:val="004633C5"/>
    <w:rPr>
      <w:lang w:val="nl-NL"/>
    </w:rPr>
  </w:style>
  <w:style w:type="paragraph" w:styleId="Voettekst">
    <w:name w:val="footer"/>
    <w:basedOn w:val="Standaard"/>
    <w:link w:val="VoettekstChar"/>
    <w:uiPriority w:val="99"/>
    <w:rsid w:val="004633C5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4633C5"/>
    <w:rPr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stadshagentotaal.n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2</Words>
  <Characters>1610</Characters>
  <Application>Microsoft Office Word</Application>
  <DocSecurity>0</DocSecurity>
  <Lines>13</Lines>
  <Paragraphs>3</Paragraphs>
  <ScaleCrop>false</ScaleCrop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le Pieffers</dc:creator>
  <cp:keywords/>
  <cp:lastModifiedBy>Martin Koekenberg | Sparketeers</cp:lastModifiedBy>
  <cp:revision>2</cp:revision>
  <dcterms:created xsi:type="dcterms:W3CDTF">2026-04-19T15:47:00Z</dcterms:created>
  <dcterms:modified xsi:type="dcterms:W3CDTF">2026-04-19T15:47:00Z</dcterms:modified>
</cp:coreProperties>
</file>